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6AB406B1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 wp14:anchorId="1BA75BF8" wp14:editId="7E0FE296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0EAF3903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55198EAC" w14:textId="5073F3DE" w:rsidR="00CA2589" w:rsidRDefault="006B5440" w:rsidP="00FA119E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Wow! </w:t>
      </w:r>
      <w:r w:rsidR="00E20A15">
        <w:rPr>
          <w:b/>
          <w:bCs/>
          <w:noProof/>
          <w:lang w:bidi="he-IL"/>
        </w:rPr>
        <w:t>T</w:t>
      </w:r>
      <w:r w:rsidR="000F0EA6">
        <w:rPr>
          <w:b/>
          <w:bCs/>
          <w:noProof/>
          <w:lang w:bidi="he-IL"/>
        </w:rPr>
        <w:t xml:space="preserve">he Leawood Rotary Club </w:t>
      </w:r>
      <w:r>
        <w:rPr>
          <w:b/>
          <w:bCs/>
          <w:noProof/>
          <w:lang w:bidi="he-IL"/>
        </w:rPr>
        <w:t xml:space="preserve">added another </w:t>
      </w:r>
      <w:r w:rsidR="008C77C1">
        <w:rPr>
          <w:b/>
          <w:bCs/>
          <w:noProof/>
          <w:lang w:bidi="he-IL"/>
        </w:rPr>
        <w:t xml:space="preserve">new </w:t>
      </w:r>
      <w:r>
        <w:rPr>
          <w:b/>
          <w:bCs/>
          <w:noProof/>
          <w:lang w:bidi="he-IL"/>
        </w:rPr>
        <w:t xml:space="preserve">member! </w:t>
      </w:r>
      <w:r w:rsidR="00852A0F">
        <w:rPr>
          <w:b/>
          <w:bCs/>
          <w:noProof/>
          <w:lang w:bidi="he-IL"/>
        </w:rPr>
        <w:t>Welcome</w:t>
      </w:r>
      <w:r w:rsidR="0079093F">
        <w:rPr>
          <w:b/>
          <w:bCs/>
          <w:noProof/>
          <w:lang w:bidi="he-IL"/>
        </w:rPr>
        <w:t>,</w:t>
      </w:r>
      <w:r w:rsidR="00852A0F">
        <w:rPr>
          <w:b/>
          <w:bCs/>
          <w:noProof/>
          <w:lang w:bidi="he-IL"/>
        </w:rPr>
        <w:t xml:space="preserve"> Sonya Evans! Sonya has</w:t>
      </w:r>
      <w:r w:rsidR="00992611">
        <w:rPr>
          <w:b/>
          <w:bCs/>
          <w:noProof/>
          <w:lang w:bidi="he-IL"/>
        </w:rPr>
        <w:t xml:space="preserve"> already made her pres</w:t>
      </w:r>
      <w:r w:rsidR="0079093F">
        <w:rPr>
          <w:b/>
          <w:bCs/>
          <w:noProof/>
          <w:lang w:bidi="he-IL"/>
        </w:rPr>
        <w:t>enc</w:t>
      </w:r>
      <w:r w:rsidR="00992611">
        <w:rPr>
          <w:b/>
          <w:bCs/>
          <w:noProof/>
          <w:lang w:bidi="he-IL"/>
        </w:rPr>
        <w:t>e felt</w:t>
      </w:r>
      <w:r w:rsidR="00E27181">
        <w:rPr>
          <w:b/>
          <w:bCs/>
          <w:noProof/>
          <w:lang w:bidi="he-IL"/>
        </w:rPr>
        <w:t xml:space="preserve">. </w:t>
      </w:r>
      <w:r w:rsidR="00860BBF">
        <w:rPr>
          <w:b/>
          <w:bCs/>
          <w:noProof/>
          <w:lang w:bidi="he-IL"/>
        </w:rPr>
        <w:t xml:space="preserve">On Thursday, we </w:t>
      </w:r>
      <w:r w:rsidR="00316066">
        <w:rPr>
          <w:b/>
          <w:bCs/>
          <w:noProof/>
          <w:lang w:bidi="he-IL"/>
        </w:rPr>
        <w:t xml:space="preserve">received an update from </w:t>
      </w:r>
      <w:r w:rsidR="00316066" w:rsidRPr="00316066">
        <w:rPr>
          <w:b/>
          <w:bCs/>
          <w:noProof/>
          <w:lang w:bidi="he-IL"/>
        </w:rPr>
        <w:t>Bill &amp; Kathy Musgrave</w:t>
      </w:r>
      <w:r w:rsidR="006133CB">
        <w:rPr>
          <w:b/>
          <w:bCs/>
          <w:noProof/>
          <w:lang w:bidi="he-IL"/>
        </w:rPr>
        <w:t xml:space="preserve"> on the</w:t>
      </w:r>
      <w:r w:rsidR="00316066" w:rsidRPr="00316066">
        <w:rPr>
          <w:b/>
          <w:bCs/>
          <w:noProof/>
          <w:lang w:bidi="he-IL"/>
        </w:rPr>
        <w:t xml:space="preserve"> Tusange</w:t>
      </w:r>
      <w:r w:rsidR="006133CB">
        <w:rPr>
          <w:b/>
          <w:bCs/>
          <w:noProof/>
          <w:lang w:bidi="he-IL"/>
        </w:rPr>
        <w:t xml:space="preserve"> Children’s Ministry. What a</w:t>
      </w:r>
      <w:r w:rsidR="0025730D">
        <w:rPr>
          <w:b/>
          <w:bCs/>
          <w:noProof/>
          <w:lang w:bidi="he-IL"/>
        </w:rPr>
        <w:t xml:space="preserve"> fantastic</w:t>
      </w:r>
      <w:r w:rsidR="006133CB">
        <w:rPr>
          <w:b/>
          <w:bCs/>
          <w:noProof/>
          <w:lang w:bidi="he-IL"/>
        </w:rPr>
        <w:t xml:space="preserve"> </w:t>
      </w:r>
      <w:r w:rsidR="00F12CA5">
        <w:rPr>
          <w:b/>
          <w:bCs/>
          <w:noProof/>
          <w:lang w:bidi="he-IL"/>
        </w:rPr>
        <w:t>contribution!</w:t>
      </w:r>
      <w:r w:rsidR="00496FD4">
        <w:rPr>
          <w:b/>
          <w:bCs/>
          <w:noProof/>
          <w:lang w:bidi="he-IL"/>
        </w:rPr>
        <w:t xml:space="preserve"> </w:t>
      </w:r>
      <w:r w:rsidR="00F06571">
        <w:rPr>
          <w:b/>
          <w:bCs/>
          <w:noProof/>
          <w:lang w:bidi="he-IL"/>
        </w:rPr>
        <w:t xml:space="preserve">The Leawood Rotarians also </w:t>
      </w:r>
      <w:r w:rsidR="00941DA2">
        <w:rPr>
          <w:b/>
          <w:bCs/>
          <w:noProof/>
          <w:lang w:bidi="he-IL"/>
        </w:rPr>
        <w:t xml:space="preserve">participated in a </w:t>
      </w:r>
      <w:r w:rsidR="00941DA2" w:rsidRPr="00941DA2">
        <w:rPr>
          <w:b/>
          <w:bCs/>
          <w:noProof/>
          <w:lang w:bidi="he-IL"/>
        </w:rPr>
        <w:t>Youth Camp Workday</w:t>
      </w:r>
      <w:r w:rsidR="00813EEC">
        <w:rPr>
          <w:b/>
          <w:bCs/>
          <w:noProof/>
          <w:lang w:bidi="he-IL"/>
        </w:rPr>
        <w:t xml:space="preserve"> – this looks like a complex operation</w:t>
      </w:r>
      <w:r w:rsidR="00FA119E">
        <w:rPr>
          <w:b/>
          <w:bCs/>
          <w:noProof/>
          <w:lang w:bidi="he-IL"/>
        </w:rPr>
        <w:t xml:space="preserve"> – only Lego experts allowed!</w:t>
      </w:r>
    </w:p>
    <w:p w14:paraId="0C8C3DFF" w14:textId="77777777" w:rsidR="008C77C1" w:rsidRDefault="008C77C1" w:rsidP="00FA119E">
      <w:pPr>
        <w:pStyle w:val="NoSpacing"/>
        <w:jc w:val="both"/>
        <w:rPr>
          <w:b/>
          <w:bCs/>
          <w:noProof/>
          <w:lang w:bidi="he-IL"/>
        </w:rPr>
      </w:pPr>
    </w:p>
    <w:p w14:paraId="5298966D" w14:textId="3727CA64" w:rsidR="003F2AC9" w:rsidRDefault="00575037" w:rsidP="00FA119E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e </w:t>
      </w:r>
      <w:r w:rsidR="00B21054">
        <w:rPr>
          <w:b/>
          <w:bCs/>
          <w:noProof/>
          <w:lang w:bidi="he-IL"/>
        </w:rPr>
        <w:t xml:space="preserve">Leawood Club witnessed one of the most stunning upsets in Kentuck Derby History at the </w:t>
      </w:r>
      <w:r w:rsidR="00D14E0C" w:rsidRPr="00D14E0C">
        <w:rPr>
          <w:b/>
          <w:bCs/>
          <w:noProof/>
          <w:lang w:bidi="he-IL"/>
        </w:rPr>
        <w:t>Kentucky Derby party</w:t>
      </w:r>
      <w:r w:rsidR="00D14E0C">
        <w:rPr>
          <w:b/>
          <w:bCs/>
          <w:noProof/>
          <w:lang w:bidi="he-IL"/>
        </w:rPr>
        <w:t xml:space="preserve"> on May </w:t>
      </w:r>
      <w:r w:rsidR="006B5740">
        <w:rPr>
          <w:b/>
          <w:bCs/>
          <w:noProof/>
          <w:lang w:bidi="he-IL"/>
        </w:rPr>
        <w:t>7</w:t>
      </w:r>
      <w:r w:rsidR="006B5740" w:rsidRPr="006B5740">
        <w:rPr>
          <w:b/>
          <w:bCs/>
          <w:noProof/>
          <w:vertAlign w:val="superscript"/>
          <w:lang w:bidi="he-IL"/>
        </w:rPr>
        <w:t>th</w:t>
      </w:r>
      <w:r w:rsidR="006B5740">
        <w:rPr>
          <w:b/>
          <w:bCs/>
          <w:noProof/>
          <w:lang w:bidi="he-IL"/>
        </w:rPr>
        <w:t xml:space="preserve">. </w:t>
      </w:r>
      <w:r w:rsidR="0004459C" w:rsidRPr="0004459C">
        <w:rPr>
          <w:b/>
          <w:bCs/>
          <w:noProof/>
          <w:lang w:bidi="he-IL"/>
        </w:rPr>
        <w:t>Hats off to Lisa Katz and Mission Chateau</w:t>
      </w:r>
      <w:r w:rsidR="0004459C" w:rsidRPr="0004459C">
        <w:rPr>
          <w:b/>
          <w:bCs/>
          <w:noProof/>
          <w:lang w:bidi="he-IL"/>
        </w:rPr>
        <w:t xml:space="preserve"> </w:t>
      </w:r>
      <w:r w:rsidR="0004459C">
        <w:rPr>
          <w:b/>
          <w:bCs/>
          <w:noProof/>
          <w:lang w:bidi="he-IL"/>
        </w:rPr>
        <w:t>for</w:t>
      </w:r>
      <w:r w:rsidR="00C94AEF">
        <w:rPr>
          <w:b/>
          <w:bCs/>
          <w:noProof/>
          <w:lang w:bidi="he-IL"/>
        </w:rPr>
        <w:t xml:space="preserve"> </w:t>
      </w:r>
      <w:r w:rsidR="002330BD">
        <w:rPr>
          <w:b/>
          <w:bCs/>
          <w:noProof/>
          <w:lang w:bidi="he-IL"/>
        </w:rPr>
        <w:t>hosting a</w:t>
      </w:r>
      <w:r w:rsidR="008C77C1">
        <w:rPr>
          <w:b/>
          <w:bCs/>
          <w:noProof/>
          <w:lang w:bidi="he-IL"/>
        </w:rPr>
        <w:t xml:space="preserve"> fantastic</w:t>
      </w:r>
      <w:r w:rsidR="0004459C" w:rsidRPr="0004459C">
        <w:rPr>
          <w:b/>
          <w:bCs/>
          <w:noProof/>
          <w:lang w:bidi="he-IL"/>
        </w:rPr>
        <w:t xml:space="preserve"> </w:t>
      </w:r>
      <w:r w:rsidR="00C94AEF">
        <w:rPr>
          <w:b/>
          <w:bCs/>
          <w:noProof/>
          <w:lang w:bidi="he-IL"/>
        </w:rPr>
        <w:t>event</w:t>
      </w:r>
      <w:r w:rsidR="0004459C" w:rsidRPr="0004459C">
        <w:rPr>
          <w:b/>
          <w:bCs/>
          <w:noProof/>
          <w:lang w:bidi="he-IL"/>
        </w:rPr>
        <w:t xml:space="preserve">. </w:t>
      </w:r>
      <w:r w:rsidR="00C94AEF">
        <w:rPr>
          <w:b/>
          <w:bCs/>
          <w:noProof/>
          <w:lang w:bidi="he-IL"/>
        </w:rPr>
        <w:t>Be sure</w:t>
      </w:r>
      <w:r w:rsidR="00D70E4F">
        <w:rPr>
          <w:b/>
          <w:bCs/>
          <w:noProof/>
          <w:lang w:bidi="he-IL"/>
        </w:rPr>
        <w:t xml:space="preserve"> to check out all of the amazing pictures from </w:t>
      </w:r>
      <w:r w:rsidR="00710CBE">
        <w:rPr>
          <w:b/>
          <w:bCs/>
          <w:noProof/>
          <w:lang w:bidi="he-IL"/>
        </w:rPr>
        <w:t>Chuck Udell and Sara Nylund</w:t>
      </w:r>
      <w:r w:rsidR="00B05CE5">
        <w:rPr>
          <w:b/>
          <w:bCs/>
          <w:noProof/>
          <w:lang w:bidi="he-IL"/>
        </w:rPr>
        <w:t>!</w:t>
      </w:r>
    </w:p>
    <w:p w14:paraId="6762E9EB" w14:textId="438761B5" w:rsidR="00747BA6" w:rsidRDefault="00FA119E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b/>
          <w:bCs/>
          <w:noProof/>
          <w:lang w:bidi="he-IL"/>
        </w:rPr>
        <w:drawing>
          <wp:anchor distT="0" distB="0" distL="114300" distR="114300" simplePos="0" relativeHeight="251672064" behindDoc="1" locked="0" layoutInCell="1" allowOverlap="1" wp14:anchorId="308441AD" wp14:editId="60A52862">
            <wp:simplePos x="0" y="0"/>
            <wp:positionH relativeFrom="column">
              <wp:posOffset>3380740</wp:posOffset>
            </wp:positionH>
            <wp:positionV relativeFrom="paragraph">
              <wp:posOffset>127533</wp:posOffset>
            </wp:positionV>
            <wp:extent cx="3136900" cy="2158365"/>
            <wp:effectExtent l="0" t="0" r="6350" b="0"/>
            <wp:wrapTight wrapText="bothSides">
              <wp:wrapPolygon edited="0">
                <wp:start x="0" y="0"/>
                <wp:lineTo x="0" y="21352"/>
                <wp:lineTo x="21513" y="21352"/>
                <wp:lineTo x="2151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22" t="14802" r="2741" b="3386"/>
                    <a:stretch/>
                  </pic:blipFill>
                  <pic:spPr bwMode="auto">
                    <a:xfrm>
                      <a:off x="0" y="0"/>
                      <a:ext cx="3136900" cy="2158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5733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4112" behindDoc="1" locked="0" layoutInCell="1" allowOverlap="1" wp14:anchorId="341880FF" wp14:editId="56668B51">
            <wp:simplePos x="0" y="0"/>
            <wp:positionH relativeFrom="column">
              <wp:posOffset>50800</wp:posOffset>
            </wp:positionH>
            <wp:positionV relativeFrom="paragraph">
              <wp:posOffset>111805</wp:posOffset>
            </wp:positionV>
            <wp:extent cx="3215640" cy="2172970"/>
            <wp:effectExtent l="0" t="0" r="3810" b="0"/>
            <wp:wrapTight wrapText="bothSides">
              <wp:wrapPolygon edited="0">
                <wp:start x="0" y="0"/>
                <wp:lineTo x="0" y="21398"/>
                <wp:lineTo x="21498" y="21398"/>
                <wp:lineTo x="2149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6" t="13572" r="1512" b="-983"/>
                    <a:stretch/>
                  </pic:blipFill>
                  <pic:spPr bwMode="auto">
                    <a:xfrm>
                      <a:off x="0" y="0"/>
                      <a:ext cx="3215640" cy="2172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BB4DDF" w14:textId="6FB57D62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552DB3B1" w14:textId="243AEB7B" w:rsidR="00747BA6" w:rsidRDefault="009C5733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83328" behindDoc="1" locked="0" layoutInCell="1" allowOverlap="1" wp14:anchorId="7BF6A409" wp14:editId="4E5F7E44">
            <wp:simplePos x="0" y="0"/>
            <wp:positionH relativeFrom="column">
              <wp:posOffset>3378200</wp:posOffset>
            </wp:positionH>
            <wp:positionV relativeFrom="paragraph">
              <wp:posOffset>1571625</wp:posOffset>
            </wp:positionV>
            <wp:extent cx="3114675" cy="2224405"/>
            <wp:effectExtent l="0" t="0" r="9525" b="4445"/>
            <wp:wrapTight wrapText="bothSides">
              <wp:wrapPolygon edited="0">
                <wp:start x="0" y="0"/>
                <wp:lineTo x="0" y="21458"/>
                <wp:lineTo x="21534" y="21458"/>
                <wp:lineTo x="2153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70" r="5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2224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7D2BBF6F">
            <wp:simplePos x="0" y="0"/>
            <wp:positionH relativeFrom="column">
              <wp:posOffset>50800</wp:posOffset>
            </wp:positionH>
            <wp:positionV relativeFrom="paragraph">
              <wp:posOffset>1569720</wp:posOffset>
            </wp:positionV>
            <wp:extent cx="3183255" cy="2224405"/>
            <wp:effectExtent l="0" t="0" r="0" b="4445"/>
            <wp:wrapTight wrapText="bothSides">
              <wp:wrapPolygon edited="0">
                <wp:start x="0" y="0"/>
                <wp:lineTo x="0" y="21458"/>
                <wp:lineTo x="21458" y="21458"/>
                <wp:lineTo x="2145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2" r="4552" b="15369"/>
                    <a:stretch/>
                  </pic:blipFill>
                  <pic:spPr bwMode="auto">
                    <a:xfrm>
                      <a:off x="0" y="0"/>
                      <a:ext cx="3183255" cy="2224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27ED095C" w14:textId="4F90BA31" w:rsidR="00647649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Leawood Rotary Upcoming Events</w:t>
      </w:r>
    </w:p>
    <w:p w14:paraId="42A3E463" w14:textId="5B614B9E" w:rsidR="005F3E7B" w:rsidRDefault="009730AE" w:rsidP="00CC368D">
      <w:pPr>
        <w:pStyle w:val="ListParagraph"/>
        <w:numPr>
          <w:ilvl w:val="0"/>
          <w:numId w:val="44"/>
        </w:numPr>
      </w:pPr>
      <w:r>
        <w:t xml:space="preserve">A big </w:t>
      </w:r>
      <w:r w:rsidR="00E765E3">
        <w:t>“T</w:t>
      </w:r>
      <w:r>
        <w:t>h</w:t>
      </w:r>
      <w:r w:rsidR="009F2D1E">
        <w:t xml:space="preserve">ank you to </w:t>
      </w:r>
      <w:proofErr w:type="gramStart"/>
      <w:r w:rsidR="009F2D1E">
        <w:t>all of</w:t>
      </w:r>
      <w:proofErr w:type="gramEnd"/>
      <w:r w:rsidR="009F2D1E">
        <w:t xml:space="preserve"> the Rotarians who volunteered to be a part of Unite KC’s </w:t>
      </w:r>
      <w:r w:rsidR="0018766E">
        <w:t>invitation at New Chelsea’s Career W</w:t>
      </w:r>
      <w:r w:rsidR="00E765E3">
        <w:t>eek.</w:t>
      </w:r>
    </w:p>
    <w:p w14:paraId="77D868BF" w14:textId="1853131A" w:rsidR="00222DB3" w:rsidRPr="0037281E" w:rsidRDefault="00EA4BA0" w:rsidP="00222DB3">
      <w:pPr>
        <w:pStyle w:val="ListParagraph"/>
        <w:numPr>
          <w:ilvl w:val="0"/>
          <w:numId w:val="44"/>
        </w:numPr>
      </w:pPr>
      <w:r>
        <w:t>We are asking our Rotary members wishing to join the Polio Plus Society to agree to donate at least $100 to Polio Plus during this Rotary Year.</w:t>
      </w:r>
      <w:r w:rsidR="00F74C18">
        <w:t xml:space="preserve"> </w:t>
      </w:r>
      <w:r w:rsidR="008E1EB9">
        <w:t xml:space="preserve">See </w:t>
      </w:r>
      <w:r w:rsidR="00B52874">
        <w:t xml:space="preserve">the new form on </w:t>
      </w:r>
      <w:r w:rsidR="008E1EB9">
        <w:t>page three of th</w:t>
      </w:r>
      <w:r w:rsidR="00087467">
        <w:t>is newsletter</w:t>
      </w:r>
      <w:r>
        <w:t>.</w:t>
      </w:r>
    </w:p>
    <w:tbl>
      <w:tblPr>
        <w:tblStyle w:val="TableGrid"/>
        <w:tblpPr w:leftFromText="180" w:rightFromText="180" w:vertAnchor="page" w:horzAnchor="page" w:tblpX="1164" w:tblpY="3620"/>
        <w:tblW w:w="0" w:type="auto"/>
        <w:tblLook w:val="04A0" w:firstRow="1" w:lastRow="0" w:firstColumn="1" w:lastColumn="0" w:noHBand="0" w:noVBand="1"/>
      </w:tblPr>
      <w:tblGrid>
        <w:gridCol w:w="5575"/>
        <w:gridCol w:w="1620"/>
      </w:tblGrid>
      <w:tr w:rsidR="003F5442" w:rsidRPr="000439FC" w14:paraId="70FD048D" w14:textId="77777777" w:rsidTr="00101B57">
        <w:tc>
          <w:tcPr>
            <w:tcW w:w="5575" w:type="dxa"/>
          </w:tcPr>
          <w:p w14:paraId="65675B65" w14:textId="77777777" w:rsidR="00101B57" w:rsidRPr="00B71880" w:rsidRDefault="00101B57" w:rsidP="00101B57">
            <w:pPr>
              <w:pStyle w:val="NoSpacing"/>
            </w:pPr>
            <w:r w:rsidRPr="004947AC">
              <w:t>Final Days of Polio Plus Drive</w:t>
            </w:r>
          </w:p>
        </w:tc>
        <w:tc>
          <w:tcPr>
            <w:tcW w:w="1620" w:type="dxa"/>
          </w:tcPr>
          <w:p w14:paraId="492A25E8" w14:textId="77777777" w:rsidR="00101B57" w:rsidRPr="00B71880" w:rsidRDefault="00101B57" w:rsidP="00101B57">
            <w:pPr>
              <w:pStyle w:val="NoSpacing"/>
            </w:pPr>
          </w:p>
        </w:tc>
      </w:tr>
      <w:tr w:rsidR="003F5442" w:rsidRPr="000439FC" w14:paraId="5876727C" w14:textId="77777777" w:rsidTr="00101B57">
        <w:tc>
          <w:tcPr>
            <w:tcW w:w="5575" w:type="dxa"/>
          </w:tcPr>
          <w:p w14:paraId="35A49C2B" w14:textId="77777777" w:rsidR="00101B57" w:rsidRPr="00D266D6" w:rsidRDefault="00101B57" w:rsidP="00101B57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e KC Career Week</w:t>
            </w:r>
          </w:p>
        </w:tc>
        <w:tc>
          <w:tcPr>
            <w:tcW w:w="1620" w:type="dxa"/>
          </w:tcPr>
          <w:p w14:paraId="0707FCB5" w14:textId="77777777" w:rsidR="00101B57" w:rsidRPr="00D266D6" w:rsidRDefault="00101B57" w:rsidP="00101B57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May 13th</w:t>
            </w:r>
          </w:p>
        </w:tc>
      </w:tr>
      <w:tr w:rsidR="003F5442" w:rsidRPr="000439FC" w14:paraId="1C20B3DE" w14:textId="77777777" w:rsidTr="00101B57">
        <w:tc>
          <w:tcPr>
            <w:tcW w:w="5575" w:type="dxa"/>
          </w:tcPr>
          <w:p w14:paraId="5312EADE" w14:textId="77777777" w:rsidR="00101B57" w:rsidRDefault="00101B57" w:rsidP="00101B57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066C14">
              <w:rPr>
                <w:rFonts w:asciiTheme="minorHAnsi" w:hAnsiTheme="minorHAnsi" w:cstheme="minorHAnsi"/>
                <w:sz w:val="22"/>
                <w:szCs w:val="22"/>
              </w:rPr>
              <w:t>Wine Tasting Event – May House</w:t>
            </w:r>
          </w:p>
        </w:tc>
        <w:tc>
          <w:tcPr>
            <w:tcW w:w="1620" w:type="dxa"/>
          </w:tcPr>
          <w:p w14:paraId="17C92F1A" w14:textId="77777777" w:rsidR="00101B57" w:rsidRDefault="00101B57" w:rsidP="00101B57">
            <w:pPr>
              <w:pStyle w:val="NoSpacing"/>
              <w:rPr>
                <w:rFonts w:cstheme="minorHAnsi"/>
              </w:rPr>
            </w:pPr>
            <w:r w:rsidRPr="00066C14">
              <w:rPr>
                <w:rFonts w:cstheme="minorHAnsi"/>
                <w:lang w:bidi="he-IL"/>
              </w:rPr>
              <w:t>TBD</w:t>
            </w:r>
          </w:p>
        </w:tc>
      </w:tr>
      <w:tr w:rsidR="003F5442" w:rsidRPr="000439FC" w14:paraId="0A3E2CB5" w14:textId="77777777" w:rsidTr="00101B57">
        <w:tc>
          <w:tcPr>
            <w:tcW w:w="5575" w:type="dxa"/>
          </w:tcPr>
          <w:p w14:paraId="2DA100B3" w14:textId="77777777" w:rsidR="00101B57" w:rsidRPr="00823871" w:rsidRDefault="00101B57" w:rsidP="00101B57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D266D6">
              <w:rPr>
                <w:rFonts w:asciiTheme="minorHAnsi" w:hAnsiTheme="minorHAnsi" w:cstheme="minorHAnsi"/>
                <w:sz w:val="22"/>
                <w:szCs w:val="22"/>
              </w:rPr>
              <w:t>Rotary Day at Monarchs Park</w:t>
            </w:r>
          </w:p>
        </w:tc>
        <w:tc>
          <w:tcPr>
            <w:tcW w:w="1620" w:type="dxa"/>
          </w:tcPr>
          <w:p w14:paraId="14A49D95" w14:textId="77777777" w:rsidR="00101B57" w:rsidRPr="00823871" w:rsidRDefault="00101B57" w:rsidP="00101B57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D266D6">
              <w:rPr>
                <w:rFonts w:cstheme="minorHAnsi"/>
              </w:rPr>
              <w:t>Jun 9</w:t>
            </w:r>
            <w:r>
              <w:rPr>
                <w:rFonts w:cstheme="minorHAnsi"/>
              </w:rPr>
              <w:t>th</w:t>
            </w:r>
          </w:p>
        </w:tc>
      </w:tr>
      <w:tr w:rsidR="003F5442" w:rsidRPr="000439FC" w14:paraId="4EE722AA" w14:textId="77777777" w:rsidTr="00101B57">
        <w:tc>
          <w:tcPr>
            <w:tcW w:w="5575" w:type="dxa"/>
          </w:tcPr>
          <w:p w14:paraId="0E45CB7D" w14:textId="77777777" w:rsidR="00101B57" w:rsidRPr="00104979" w:rsidRDefault="00101B57" w:rsidP="00101B57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269C2293" w14:textId="77777777" w:rsidR="00101B57" w:rsidRPr="00104979" w:rsidRDefault="00101B57" w:rsidP="00101B57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Jun 23</w:t>
            </w:r>
            <w:r>
              <w:rPr>
                <w:rFonts w:cstheme="minorHAnsi"/>
              </w:rPr>
              <w:t>rd</w:t>
            </w:r>
          </w:p>
        </w:tc>
      </w:tr>
    </w:tbl>
    <w:p w14:paraId="3D2B67DA" w14:textId="4662F243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6CDA272" w14:textId="16A75127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00C805" w14:textId="2EB61A6A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212A0C4" w14:textId="31484639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A6663FF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C5649B9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65CB765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8260B5" w14:textId="1F292A6B" w:rsidR="009F2BAF" w:rsidRDefault="00BD3D27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next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5B23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y </w:t>
      </w:r>
      <w:r w:rsidR="00C7403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101B5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</w:t>
      </w:r>
      <w:r w:rsidR="00EF73B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05810" w:rsidRPr="005B597A" w14:paraId="4EF5FB7E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5B8ACE6" w14:textId="25636E45" w:rsidR="00705810" w:rsidRPr="00785770" w:rsidRDefault="000656E4" w:rsidP="00F31FB8">
            <w:pPr>
              <w:spacing w:after="0" w:line="240" w:lineRule="auto"/>
              <w:jc w:val="center"/>
              <w:textAlignment w:val="baseline"/>
            </w:pPr>
            <w:r>
              <w:t>May 19</w:t>
            </w:r>
            <w:r w:rsidR="00EF73B4">
              <w:t>th</w:t>
            </w:r>
            <w: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8CD9FEA" w14:textId="559DF560" w:rsidR="00705810" w:rsidRDefault="000656E4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im Cosgrove</w:t>
            </w:r>
            <w:r w:rsidR="00DF0970">
              <w:rPr>
                <w:rFonts w:ascii="Times New Roman" w:hAnsi="Times New Roman"/>
                <w:szCs w:val="24"/>
              </w:rPr>
              <w:t xml:space="preserve"> Ripple-McGonigal book (Lisa H)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37C9BDE" w14:textId="5482BD79" w:rsidR="00705810" w:rsidRPr="00C17EDF" w:rsidRDefault="00DF0970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 w:rsidRPr="00DF0970">
              <w:rPr>
                <w:rFonts w:ascii="Times New Roman" w:hAnsi="Times New Roman"/>
                <w:szCs w:val="24"/>
              </w:rPr>
              <w:t>Kevin Berman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E744E8A" w14:textId="3B44B8D2" w:rsidR="00705810" w:rsidRPr="00656387" w:rsidRDefault="00101B57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01B57">
              <w:rPr>
                <w:rFonts w:asciiTheme="minorHAnsi" w:hAnsiTheme="minorHAnsi" w:cstheme="minorHAnsi"/>
                <w:sz w:val="22"/>
                <w:szCs w:val="22"/>
              </w:rPr>
              <w:t>Sally Barchman, Gene or Agnes Bartholf, Kevin Berman, Mike Best, Steve Black, Lucy Bloom</w:t>
            </w:r>
          </w:p>
        </w:tc>
      </w:tr>
      <w:tr w:rsidR="00705810" w:rsidRPr="005B597A" w14:paraId="7610285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23F2109" w14:textId="728A0B2E" w:rsidR="00705810" w:rsidRPr="00785770" w:rsidRDefault="00FD373B" w:rsidP="00F31FB8">
            <w:pPr>
              <w:spacing w:after="0" w:line="240" w:lineRule="auto"/>
              <w:jc w:val="center"/>
              <w:textAlignment w:val="baseline"/>
            </w:pPr>
            <w:r>
              <w:t>May 26</w:t>
            </w:r>
            <w:r w:rsidR="00EF73B4">
              <w:t>th</w:t>
            </w:r>
            <w:r w:rsidR="00C749ED"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AE30554" w14:textId="3E17A5A3" w:rsidR="00705810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2501DB1" w14:textId="74826143" w:rsidR="00705810" w:rsidRPr="00C17EDF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68FCF4B" w14:textId="3279F3BB" w:rsidR="00705810" w:rsidRPr="00656387" w:rsidRDefault="00C749ED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320A20D7" w14:textId="0BE26D34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32163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410E13AF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32163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355592FD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321630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2EF4BCAB" w14:textId="6CCC3CA2" w:rsidR="00437333" w:rsidRDefault="00437333">
      <w:pPr>
        <w:rPr>
          <w:rFonts w:eastAsia="Times New Roman" w:cstheme="minorHAnsi"/>
          <w:color w:val="505050"/>
        </w:rPr>
      </w:pPr>
    </w:p>
    <w:p w14:paraId="3260054C" w14:textId="77777777" w:rsidR="00023338" w:rsidRPr="00023338" w:rsidRDefault="00023338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Arial" w:hAnsi="Arial"/>
          <w:b/>
          <w:bCs/>
          <w:sz w:val="48"/>
          <w:szCs w:val="48"/>
        </w:rPr>
        <w:br w:type="page"/>
      </w:r>
    </w:p>
    <w:p w14:paraId="480B7911" w14:textId="77777777" w:rsidR="006D3FD4" w:rsidRPr="00803AFA" w:rsidRDefault="006D3FD4" w:rsidP="006D3FD4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  <w:r>
        <w:rPr>
          <w:rFonts w:ascii="Arial" w:eastAsia="Arial" w:hAnsi="Arial" w:cs="Arial"/>
          <w:b/>
          <w:bCs/>
          <w:noProof/>
          <w:sz w:val="48"/>
          <w:szCs w:val="48"/>
        </w:rPr>
        <w:lastRenderedPageBreak/>
        <w:drawing>
          <wp:anchor distT="152400" distB="152400" distL="152400" distR="152400" simplePos="0" relativeHeight="251686400" behindDoc="0" locked="0" layoutInCell="1" allowOverlap="1" wp14:anchorId="22EB6572" wp14:editId="3B9F8B46">
            <wp:simplePos x="0" y="0"/>
            <wp:positionH relativeFrom="margin">
              <wp:posOffset>5067300</wp:posOffset>
            </wp:positionH>
            <wp:positionV relativeFrom="page">
              <wp:posOffset>1038225</wp:posOffset>
            </wp:positionV>
            <wp:extent cx="552450" cy="771525"/>
            <wp:effectExtent l="0" t="0" r="0" b="9525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7715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bCs/>
          <w:noProof/>
          <w:sz w:val="48"/>
          <w:szCs w:val="48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72AED37E" wp14:editId="37F48B86">
            <wp:extent cx="695325" cy="834163"/>
            <wp:effectExtent l="0" t="0" r="0" b="4445"/>
            <wp:docPr id="11" name="Picture 1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07785" cy="84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/>
          <w:b/>
          <w:bCs/>
          <w:sz w:val="48"/>
          <w:szCs w:val="48"/>
        </w:rPr>
        <w:t xml:space="preserve">    The </w:t>
      </w:r>
      <w:r w:rsidRPr="00FB561B">
        <w:rPr>
          <w:rFonts w:ascii="Arial" w:hAnsi="Arial"/>
          <w:b/>
          <w:bCs/>
          <w:sz w:val="50"/>
          <w:szCs w:val="50"/>
        </w:rPr>
        <w:t>Polio</w:t>
      </w:r>
      <w:r>
        <w:rPr>
          <w:rFonts w:ascii="Arial" w:hAnsi="Arial"/>
          <w:b/>
          <w:bCs/>
          <w:sz w:val="50"/>
          <w:szCs w:val="50"/>
        </w:rPr>
        <w:t xml:space="preserve"> </w:t>
      </w:r>
      <w:r w:rsidRPr="00FB561B">
        <w:rPr>
          <w:rFonts w:ascii="Arial" w:hAnsi="Arial"/>
          <w:b/>
          <w:bCs/>
          <w:sz w:val="50"/>
          <w:szCs w:val="50"/>
        </w:rPr>
        <w:t>Plus</w:t>
      </w:r>
      <w:r>
        <w:rPr>
          <w:rFonts w:ascii="Arial" w:hAnsi="Arial"/>
          <w:b/>
          <w:bCs/>
          <w:sz w:val="48"/>
          <w:szCs w:val="48"/>
        </w:rPr>
        <w:t xml:space="preserve"> Society</w:t>
      </w:r>
    </w:p>
    <w:p w14:paraId="7B30595D" w14:textId="77777777" w:rsidR="006D3FD4" w:rsidRPr="00FB561B" w:rsidRDefault="006D3FD4" w:rsidP="006D3FD4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</w:rPr>
      </w:pPr>
      <w:r w:rsidRPr="00FB561B">
        <w:rPr>
          <w:rFonts w:ascii="Arial" w:hAnsi="Arial"/>
        </w:rPr>
        <w:t xml:space="preserve">As a Rotarian and supporter of Polio Eradication, </w:t>
      </w:r>
      <w:r w:rsidRPr="00FB561B">
        <w:rPr>
          <w:rFonts w:ascii="Arial" w:hAnsi="Arial"/>
          <w:b/>
          <w:bCs/>
        </w:rPr>
        <w:t>Rotary’s Number One Priority</w:t>
      </w:r>
      <w:r w:rsidRPr="00FB561B">
        <w:rPr>
          <w:rFonts w:ascii="Arial" w:hAnsi="Arial"/>
        </w:rPr>
        <w:t>, I wish to participate in the Countdown to History as a member of the</w:t>
      </w:r>
    </w:p>
    <w:p w14:paraId="08E13CF9" w14:textId="77777777" w:rsidR="006D3FD4" w:rsidRDefault="006D3FD4" w:rsidP="006D3FD4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Arial" w:hAnsi="Arial"/>
          <w:b/>
          <w:bCs/>
          <w:sz w:val="36"/>
          <w:szCs w:val="36"/>
        </w:rPr>
        <w:t>PolioPlus Society of District 5710</w:t>
      </w:r>
    </w:p>
    <w:p w14:paraId="43ECDD6C" w14:textId="77777777" w:rsidR="006D3FD4" w:rsidRPr="00FB561B" w:rsidRDefault="006D3FD4" w:rsidP="006D3FD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hereby commit to making an annual donation to the PolioPlus Fund of The Rotary Foundation as follows (select one):</w:t>
      </w:r>
    </w:p>
    <w:p w14:paraId="70F73E37" w14:textId="77777777" w:rsidR="006D3FD4" w:rsidRDefault="006D3FD4" w:rsidP="006D3FD4">
      <w:pPr>
        <w:pStyle w:val="Default"/>
        <w:numPr>
          <w:ilvl w:val="0"/>
          <w:numId w:val="48"/>
        </w:numPr>
        <w:spacing w:before="0" w:line="480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$100 USD per year (minimum amount to become a society member)</w:t>
      </w:r>
    </w:p>
    <w:p w14:paraId="581AB6D8" w14:textId="77777777" w:rsidR="006D3FD4" w:rsidRDefault="006D3FD4" w:rsidP="006D3FD4">
      <w:pPr>
        <w:pStyle w:val="Default"/>
        <w:numPr>
          <w:ilvl w:val="0"/>
          <w:numId w:val="48"/>
        </w:numPr>
        <w:spacing w:before="0" w:line="259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A contribution of $_____________ per year to PolioPlus (more than $100)</w:t>
      </w:r>
    </w:p>
    <w:p w14:paraId="13E567D8" w14:textId="77777777" w:rsidR="006D3FD4" w:rsidRDefault="006D3FD4" w:rsidP="006D3FD4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</w:p>
    <w:p w14:paraId="62CD881B" w14:textId="77777777" w:rsidR="006D3FD4" w:rsidRDefault="006D3FD4" w:rsidP="006D3FD4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Lapel Pin:  Yes ___   No ____</w:t>
      </w:r>
    </w:p>
    <w:p w14:paraId="01EB6E52" w14:textId="77777777" w:rsidR="006D3FD4" w:rsidRDefault="006D3FD4" w:rsidP="006D3FD4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End Polio Now Wristband:  Yes ___   No ____ </w:t>
      </w:r>
    </w:p>
    <w:p w14:paraId="3FF3F297" w14:textId="77777777" w:rsidR="006D3FD4" w:rsidRDefault="006D3FD4" w:rsidP="006D3FD4">
      <w:pPr>
        <w:pStyle w:val="Default"/>
        <w:spacing w:before="0" w:line="259" w:lineRule="auto"/>
        <w:ind w:left="1440"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0CAE6A8B" w14:textId="77777777" w:rsidR="006D3FD4" w:rsidRPr="00FB561B" w:rsidRDefault="006D3FD4" w:rsidP="006D3FD4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pledge to help Rotary make history by continuing to contribute the above amount each year until the World Health Organization certifies that polio has been fully eradicated because …</w:t>
      </w:r>
    </w:p>
    <w:p w14:paraId="1A3A1F41" w14:textId="77777777" w:rsidR="006D3FD4" w:rsidRDefault="006D3FD4" w:rsidP="006D3FD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42CDC267" w14:textId="77777777" w:rsidR="006D3FD4" w:rsidRDefault="006D3FD4" w:rsidP="006D3FD4">
      <w:pPr>
        <w:pStyle w:val="Default"/>
        <w:spacing w:before="0" w:after="160" w:line="259" w:lineRule="auto"/>
        <w:ind w:right="720"/>
        <w:jc w:val="center"/>
        <w:rPr>
          <w:rFonts w:ascii="Arial" w:eastAsia="Arial" w:hAnsi="Arial" w:cs="Arial"/>
          <w:b/>
          <w:bCs/>
          <w:i/>
          <w:iCs/>
          <w:sz w:val="36"/>
          <w:szCs w:val="36"/>
        </w:rPr>
      </w:pPr>
      <w:r>
        <w:rPr>
          <w:rFonts w:ascii="Arial" w:hAnsi="Arial"/>
          <w:b/>
          <w:bCs/>
          <w:i/>
          <w:iCs/>
          <w:sz w:val="36"/>
          <w:szCs w:val="36"/>
        </w:rPr>
        <w:t>Until the world is polio-free, every child is at risk.</w:t>
      </w:r>
    </w:p>
    <w:p w14:paraId="6AA7AF53" w14:textId="77777777" w:rsidR="006D3FD4" w:rsidRPr="008C1AD4" w:rsidRDefault="006D3FD4" w:rsidP="006D3FD4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</w:rPr>
      </w:pPr>
    </w:p>
    <w:p w14:paraId="3DFDEF0D" w14:textId="77777777" w:rsidR="006D3FD4" w:rsidRDefault="006D3FD4" w:rsidP="006D3FD4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Society members will receive a PolioPlus Society Membership Certificate and, if requested, the Society Lapel Pin and an End Polio Now wristband…and your contribution qualifies for Paul Harris Recognition Points credit.</w:t>
      </w:r>
    </w:p>
    <w:p w14:paraId="51C88EC7" w14:textId="64AC6656" w:rsidR="006D3FD4" w:rsidRDefault="006D3FD4" w:rsidP="006D3FD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o make your tax-deductible donation write a check to </w:t>
      </w:r>
      <w:proofErr w:type="gramStart"/>
      <w:r>
        <w:rPr>
          <w:rFonts w:ascii="Arial" w:hAnsi="Arial"/>
          <w:sz w:val="20"/>
          <w:szCs w:val="20"/>
        </w:rPr>
        <w:t>the your</w:t>
      </w:r>
      <w:proofErr w:type="gramEnd"/>
      <w:r>
        <w:rPr>
          <w:rFonts w:ascii="Arial" w:hAnsi="Arial"/>
          <w:sz w:val="20"/>
          <w:szCs w:val="20"/>
        </w:rPr>
        <w:t xml:space="preserve"> Club’s Foundation with Polio Fund noted. Or go to </w:t>
      </w:r>
      <w:hyperlink r:id="rId20" w:history="1">
        <w:r>
          <w:rPr>
            <w:rStyle w:val="Hyperlink0"/>
            <w:rFonts w:ascii="Arial" w:hAnsi="Arial"/>
            <w:sz w:val="20"/>
            <w:szCs w:val="20"/>
          </w:rPr>
          <w:t>my.rotary.org/donate</w:t>
        </w:r>
      </w:hyperlink>
      <w:r>
        <w:rPr>
          <w:rFonts w:ascii="Arial" w:hAnsi="Arial"/>
          <w:sz w:val="20"/>
          <w:szCs w:val="20"/>
        </w:rPr>
        <w:t xml:space="preserve"> and click on “Polio Fund”. You can choose a one-time donation of $100 or more, or a recurring donation in the amount and frequency of your choice (We suggest $10/month as the “easy way” to </w:t>
      </w:r>
      <w:r>
        <w:rPr>
          <w:rFonts w:ascii="Times New Roman" w:hAnsi="Times New Roman"/>
          <w:sz w:val="20"/>
          <w:szCs w:val="20"/>
        </w:rPr>
        <w:t>become a PolioPlus Society member.)</w:t>
      </w:r>
    </w:p>
    <w:p w14:paraId="161A45F5" w14:textId="77777777" w:rsidR="006D3FD4" w:rsidRDefault="006D3FD4" w:rsidP="006D3FD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08FA7D6E" w14:textId="77777777" w:rsidR="006D3FD4" w:rsidRDefault="006D3FD4" w:rsidP="006D3FD4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Name (</w:t>
      </w:r>
      <w:r>
        <w:rPr>
          <w:rFonts w:ascii="Arial" w:hAnsi="Arial"/>
          <w:sz w:val="20"/>
          <w:szCs w:val="20"/>
        </w:rPr>
        <w:t xml:space="preserve">please </w:t>
      </w:r>
      <w:proofErr w:type="gramStart"/>
      <w:r>
        <w:rPr>
          <w:rFonts w:ascii="Arial" w:hAnsi="Arial"/>
          <w:sz w:val="20"/>
          <w:szCs w:val="20"/>
        </w:rPr>
        <w:t>print)</w:t>
      </w:r>
      <w:r>
        <w:rPr>
          <w:rFonts w:ascii="Arial" w:hAnsi="Arial"/>
          <w:sz w:val="22"/>
          <w:szCs w:val="22"/>
        </w:rPr>
        <w:t>_</w:t>
      </w:r>
      <w:proofErr w:type="gramEnd"/>
      <w:r>
        <w:rPr>
          <w:rFonts w:ascii="Arial" w:hAnsi="Arial"/>
          <w:sz w:val="22"/>
          <w:szCs w:val="22"/>
        </w:rPr>
        <w:t>____________________________Member ID: ________________</w:t>
      </w:r>
    </w:p>
    <w:p w14:paraId="0CAAABFF" w14:textId="77777777" w:rsidR="006D3FD4" w:rsidRDefault="006D3FD4" w:rsidP="006D3FD4">
      <w:pPr>
        <w:pStyle w:val="Default"/>
        <w:spacing w:before="0" w:after="16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mail Address ____________________________Club Name_____________________</w:t>
      </w:r>
    </w:p>
    <w:p w14:paraId="0A95109C" w14:textId="77777777" w:rsidR="006D3FD4" w:rsidRDefault="006D3FD4" w:rsidP="006D3FD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Arial" w:hAnsi="Arial"/>
          <w:sz w:val="22"/>
          <w:szCs w:val="22"/>
        </w:rPr>
        <w:t>Signature ______________________________________Date____________________</w:t>
      </w:r>
    </w:p>
    <w:p w14:paraId="13AAE247" w14:textId="77777777" w:rsidR="006D3FD4" w:rsidRDefault="006D3FD4" w:rsidP="006D3FD4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</w:p>
    <w:p w14:paraId="1DB77AB6" w14:textId="77777777" w:rsidR="006D3FD4" w:rsidRPr="00803AFA" w:rsidRDefault="006D3FD4" w:rsidP="006D3FD4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Please provide a copy of this form to your club’s Foundation Chair. Then scan &amp; email form to </w:t>
      </w:r>
      <w:r>
        <w:rPr>
          <w:rFonts w:ascii="Arial" w:hAnsi="Arial"/>
          <w:b/>
          <w:sz w:val="22"/>
          <w:szCs w:val="22"/>
        </w:rPr>
        <w:t xml:space="preserve">(Jim Arnett, 5710 Polio Chair, </w:t>
      </w:r>
      <w:hyperlink r:id="rId21" w:history="1">
        <w:r w:rsidRPr="00EF2AD6">
          <w:rPr>
            <w:rStyle w:val="Hyperlink"/>
            <w:rFonts w:ascii="Arial" w:hAnsi="Arial"/>
            <w:b/>
            <w:sz w:val="22"/>
            <w:szCs w:val="22"/>
          </w:rPr>
          <w:t>maajca@gmail.com</w:t>
        </w:r>
      </w:hyperlink>
      <w:r>
        <w:rPr>
          <w:rFonts w:ascii="Arial" w:hAnsi="Arial"/>
          <w:b/>
          <w:sz w:val="22"/>
          <w:szCs w:val="22"/>
        </w:rPr>
        <w:t xml:space="preserve">) </w:t>
      </w:r>
      <w:r>
        <w:rPr>
          <w:rFonts w:ascii="Arial" w:hAnsi="Arial"/>
          <w:sz w:val="22"/>
          <w:szCs w:val="22"/>
        </w:rPr>
        <w:t xml:space="preserve">or mail to </w:t>
      </w:r>
      <w:r>
        <w:rPr>
          <w:rFonts w:ascii="Arial" w:hAnsi="Arial"/>
          <w:b/>
          <w:sz w:val="22"/>
          <w:szCs w:val="22"/>
        </w:rPr>
        <w:t>(2608 W. 118</w:t>
      </w:r>
      <w:r w:rsidRPr="009B0202">
        <w:rPr>
          <w:rFonts w:ascii="Arial" w:hAnsi="Arial"/>
          <w:b/>
          <w:sz w:val="22"/>
          <w:szCs w:val="22"/>
          <w:vertAlign w:val="superscript"/>
        </w:rPr>
        <w:t>th</w:t>
      </w:r>
      <w:r>
        <w:rPr>
          <w:rFonts w:ascii="Arial" w:hAnsi="Arial"/>
          <w:b/>
          <w:sz w:val="22"/>
          <w:szCs w:val="22"/>
        </w:rPr>
        <w:t xml:space="preserve"> St., Leawood, KS 66211). </w:t>
      </w:r>
      <w:r>
        <w:rPr>
          <w:rFonts w:ascii="Arial" w:hAnsi="Arial"/>
          <w:sz w:val="22"/>
          <w:szCs w:val="22"/>
        </w:rPr>
        <w:t>Your PolioPlus Society certificate, pin and wristband will be presented at a club meeting to make sure you are recognized for your commitment to</w:t>
      </w:r>
      <w:r>
        <w:rPr>
          <w:rFonts w:ascii="Arial" w:hAnsi="Arial"/>
          <w:sz w:val="22"/>
          <w:szCs w:val="22"/>
          <w:lang w:val="it-IT"/>
        </w:rPr>
        <w:t xml:space="preserve"> polio eradication.</w:t>
      </w:r>
      <w:r>
        <w:rPr>
          <w:rFonts w:ascii="Arial" w:hAnsi="Arial"/>
          <w:sz w:val="22"/>
          <w:szCs w:val="22"/>
        </w:rPr>
        <w:t xml:space="preserve"> </w:t>
      </w:r>
      <w:r>
        <w:rPr>
          <w:noProof/>
        </w:rPr>
        <w:drawing>
          <wp:anchor distT="0" distB="0" distL="114300" distR="114300" simplePos="0" relativeHeight="251685376" behindDoc="0" locked="0" layoutInCell="1" allowOverlap="1" wp14:anchorId="3B996C2C" wp14:editId="07D79B52">
            <wp:simplePos x="0" y="0"/>
            <wp:positionH relativeFrom="margin">
              <wp:posOffset>2080260</wp:posOffset>
            </wp:positionH>
            <wp:positionV relativeFrom="margin">
              <wp:posOffset>8412480</wp:posOffset>
            </wp:positionV>
            <wp:extent cx="1508760" cy="393700"/>
            <wp:effectExtent l="0" t="0" r="0" b="6350"/>
            <wp:wrapSquare wrapText="bothSides"/>
            <wp:docPr id="12" name="Picture 1" descr="Screen Shot 2020-08-19 at 08.02.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Screen Shot 2020-08-19 at 08.02.29.png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560048" w14:textId="6F3464CA" w:rsidR="007940AF" w:rsidRPr="00E022E4" w:rsidRDefault="007940AF" w:rsidP="006D3FD4">
      <w:pPr>
        <w:pStyle w:val="Default"/>
        <w:spacing w:before="240" w:after="120" w:line="360" w:lineRule="auto"/>
        <w:jc w:val="center"/>
        <w:rPr>
          <w:rFonts w:ascii="Arial" w:hAnsi="Arial"/>
          <w:b/>
          <w:bCs/>
          <w:sz w:val="30"/>
          <w:szCs w:val="30"/>
        </w:rPr>
      </w:pPr>
    </w:p>
    <w:sectPr w:rsidR="007940AF" w:rsidRPr="00E022E4" w:rsidSect="00D65F93">
      <w:headerReference w:type="default" r:id="rId23"/>
      <w:footerReference w:type="default" r:id="rId24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1F44E" w14:textId="77777777" w:rsidR="00281F5E" w:rsidRDefault="00281F5E" w:rsidP="00BF5320">
      <w:pPr>
        <w:spacing w:after="0" w:line="240" w:lineRule="auto"/>
      </w:pPr>
      <w:r>
        <w:separator/>
      </w:r>
    </w:p>
  </w:endnote>
  <w:endnote w:type="continuationSeparator" w:id="0">
    <w:p w14:paraId="1782CCEB" w14:textId="77777777" w:rsidR="00281F5E" w:rsidRDefault="00281F5E" w:rsidP="00BF5320">
      <w:pPr>
        <w:spacing w:after="0" w:line="240" w:lineRule="auto"/>
      </w:pPr>
      <w:r>
        <w:continuationSeparator/>
      </w:r>
    </w:p>
  </w:endnote>
  <w:endnote w:type="continuationNotice" w:id="1">
    <w:p w14:paraId="527D060E" w14:textId="77777777" w:rsidR="00281F5E" w:rsidRDefault="00281F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6964B" w14:textId="77777777" w:rsidR="00281F5E" w:rsidRDefault="00281F5E" w:rsidP="00BF5320">
      <w:pPr>
        <w:spacing w:after="0" w:line="240" w:lineRule="auto"/>
      </w:pPr>
      <w:r>
        <w:separator/>
      </w:r>
    </w:p>
  </w:footnote>
  <w:footnote w:type="continuationSeparator" w:id="0">
    <w:p w14:paraId="207CB8EB" w14:textId="77777777" w:rsidR="00281F5E" w:rsidRDefault="00281F5E" w:rsidP="00BF5320">
      <w:pPr>
        <w:spacing w:after="0" w:line="240" w:lineRule="auto"/>
      </w:pPr>
      <w:r>
        <w:continuationSeparator/>
      </w:r>
    </w:p>
  </w:footnote>
  <w:footnote w:type="continuationNotice" w:id="1">
    <w:p w14:paraId="7AA7BBDD" w14:textId="77777777" w:rsidR="00281F5E" w:rsidRDefault="00281F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156BF905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May </w:t>
    </w:r>
    <w:r w:rsidR="006B5440">
      <w:rPr>
        <w:rFonts w:cstheme="minorHAnsi"/>
        <w:b/>
        <w:bCs/>
      </w:rPr>
      <w:t>8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E83F0B"/>
    <w:multiLevelType w:val="hybridMultilevel"/>
    <w:tmpl w:val="582ADA1E"/>
    <w:numStyleLink w:val="Dash"/>
  </w:abstractNum>
  <w:abstractNum w:abstractNumId="35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6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3"/>
  </w:num>
  <w:num w:numId="2" w16cid:durableId="767388607">
    <w:abstractNumId w:val="39"/>
  </w:num>
  <w:num w:numId="3" w16cid:durableId="1403138705">
    <w:abstractNumId w:val="47"/>
  </w:num>
  <w:num w:numId="4" w16cid:durableId="1057699939">
    <w:abstractNumId w:val="18"/>
  </w:num>
  <w:num w:numId="5" w16cid:durableId="908228126">
    <w:abstractNumId w:val="9"/>
  </w:num>
  <w:num w:numId="6" w16cid:durableId="617369309">
    <w:abstractNumId w:val="10"/>
  </w:num>
  <w:num w:numId="7" w16cid:durableId="1272322244">
    <w:abstractNumId w:val="30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42"/>
  </w:num>
  <w:num w:numId="11" w16cid:durableId="640692570">
    <w:abstractNumId w:val="33"/>
  </w:num>
  <w:num w:numId="12" w16cid:durableId="2069573234">
    <w:abstractNumId w:val="40"/>
  </w:num>
  <w:num w:numId="13" w16cid:durableId="2069187651">
    <w:abstractNumId w:val="41"/>
  </w:num>
  <w:num w:numId="14" w16cid:durableId="395473015">
    <w:abstractNumId w:val="36"/>
  </w:num>
  <w:num w:numId="15" w16cid:durableId="1611085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8"/>
  </w:num>
  <w:num w:numId="17" w16cid:durableId="1160005373">
    <w:abstractNumId w:val="17"/>
  </w:num>
  <w:num w:numId="18" w16cid:durableId="790635179">
    <w:abstractNumId w:val="44"/>
  </w:num>
  <w:num w:numId="19" w16cid:durableId="1107888119">
    <w:abstractNumId w:val="15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9"/>
  </w:num>
  <w:num w:numId="23" w16cid:durableId="2054185217">
    <w:abstractNumId w:val="37"/>
  </w:num>
  <w:num w:numId="24" w16cid:durableId="1780644659">
    <w:abstractNumId w:val="35"/>
  </w:num>
  <w:num w:numId="25" w16cid:durableId="1347634207">
    <w:abstractNumId w:val="29"/>
  </w:num>
  <w:num w:numId="26" w16cid:durableId="2084183103">
    <w:abstractNumId w:val="14"/>
  </w:num>
  <w:num w:numId="27" w16cid:durableId="1768189776">
    <w:abstractNumId w:val="13"/>
  </w:num>
  <w:num w:numId="28" w16cid:durableId="1595244245">
    <w:abstractNumId w:val="0"/>
  </w:num>
  <w:num w:numId="29" w16cid:durableId="1505168460">
    <w:abstractNumId w:val="11"/>
  </w:num>
  <w:num w:numId="30" w16cid:durableId="3458367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31"/>
  </w:num>
  <w:num w:numId="32" w16cid:durableId="1395544019">
    <w:abstractNumId w:val="22"/>
  </w:num>
  <w:num w:numId="33" w16cid:durableId="602885708">
    <w:abstractNumId w:val="16"/>
  </w:num>
  <w:num w:numId="34" w16cid:durableId="1585991203">
    <w:abstractNumId w:val="20"/>
  </w:num>
  <w:num w:numId="35" w16cid:durableId="399333859">
    <w:abstractNumId w:val="25"/>
  </w:num>
  <w:num w:numId="36" w16cid:durableId="808784211">
    <w:abstractNumId w:val="38"/>
  </w:num>
  <w:num w:numId="37" w16cid:durableId="1125465518">
    <w:abstractNumId w:val="28"/>
  </w:num>
  <w:num w:numId="38" w16cid:durableId="287245390">
    <w:abstractNumId w:val="1"/>
  </w:num>
  <w:num w:numId="39" w16cid:durableId="65222906">
    <w:abstractNumId w:val="26"/>
  </w:num>
  <w:num w:numId="40" w16cid:durableId="551035752">
    <w:abstractNumId w:val="27"/>
  </w:num>
  <w:num w:numId="41" w16cid:durableId="1559590732">
    <w:abstractNumId w:val="3"/>
  </w:num>
  <w:num w:numId="42" w16cid:durableId="1586839902">
    <w:abstractNumId w:val="21"/>
  </w:num>
  <w:num w:numId="43" w16cid:durableId="288515485">
    <w:abstractNumId w:val="24"/>
  </w:num>
  <w:num w:numId="44" w16cid:durableId="1479835419">
    <w:abstractNumId w:val="46"/>
  </w:num>
  <w:num w:numId="45" w16cid:durableId="671252190">
    <w:abstractNumId w:val="12"/>
  </w:num>
  <w:num w:numId="46" w16cid:durableId="1404529439">
    <w:abstractNumId w:val="7"/>
  </w:num>
  <w:num w:numId="47" w16cid:durableId="1580167063">
    <w:abstractNumId w:val="45"/>
  </w:num>
  <w:num w:numId="48" w16cid:durableId="143820842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a4FADc8btg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1630"/>
    <w:rsid w:val="0003233A"/>
    <w:rsid w:val="00032ED7"/>
    <w:rsid w:val="00034D20"/>
    <w:rsid w:val="0003559E"/>
    <w:rsid w:val="00035D17"/>
    <w:rsid w:val="000366D6"/>
    <w:rsid w:val="000378D2"/>
    <w:rsid w:val="000410E9"/>
    <w:rsid w:val="000415AB"/>
    <w:rsid w:val="00042E78"/>
    <w:rsid w:val="000439FC"/>
    <w:rsid w:val="0004459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4D7C"/>
    <w:rsid w:val="000550C4"/>
    <w:rsid w:val="00055421"/>
    <w:rsid w:val="00055589"/>
    <w:rsid w:val="00056A0A"/>
    <w:rsid w:val="00056A54"/>
    <w:rsid w:val="0005749A"/>
    <w:rsid w:val="00057EC0"/>
    <w:rsid w:val="0006217B"/>
    <w:rsid w:val="0006296A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87467"/>
    <w:rsid w:val="00087786"/>
    <w:rsid w:val="00090BAB"/>
    <w:rsid w:val="000916E2"/>
    <w:rsid w:val="000925CC"/>
    <w:rsid w:val="00092DF4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111"/>
    <w:rsid w:val="000C4269"/>
    <w:rsid w:val="000C61E0"/>
    <w:rsid w:val="000D342A"/>
    <w:rsid w:val="000D68D4"/>
    <w:rsid w:val="000E14AC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0780"/>
    <w:rsid w:val="000F0EA6"/>
    <w:rsid w:val="000F1F97"/>
    <w:rsid w:val="000F2363"/>
    <w:rsid w:val="000F256E"/>
    <w:rsid w:val="000F398F"/>
    <w:rsid w:val="000F39F5"/>
    <w:rsid w:val="000F4C9D"/>
    <w:rsid w:val="000F6888"/>
    <w:rsid w:val="001013CE"/>
    <w:rsid w:val="00101B57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4D73"/>
    <w:rsid w:val="00125ACC"/>
    <w:rsid w:val="00131324"/>
    <w:rsid w:val="001357F2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A29"/>
    <w:rsid w:val="001C5EF1"/>
    <w:rsid w:val="001C74FE"/>
    <w:rsid w:val="001D0E2F"/>
    <w:rsid w:val="001D2BE2"/>
    <w:rsid w:val="001D4668"/>
    <w:rsid w:val="001D4C6D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34B"/>
    <w:rsid w:val="001F0FC2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3B34"/>
    <w:rsid w:val="002147A5"/>
    <w:rsid w:val="0021591E"/>
    <w:rsid w:val="00215A66"/>
    <w:rsid w:val="00220C74"/>
    <w:rsid w:val="00222DB3"/>
    <w:rsid w:val="002238B6"/>
    <w:rsid w:val="00224BD8"/>
    <w:rsid w:val="002259A7"/>
    <w:rsid w:val="00226242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3654"/>
    <w:rsid w:val="00243A65"/>
    <w:rsid w:val="002449BF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30D"/>
    <w:rsid w:val="00257592"/>
    <w:rsid w:val="002575A8"/>
    <w:rsid w:val="00257B5A"/>
    <w:rsid w:val="00262919"/>
    <w:rsid w:val="00264A36"/>
    <w:rsid w:val="00266B3D"/>
    <w:rsid w:val="00267DDC"/>
    <w:rsid w:val="0027271F"/>
    <w:rsid w:val="00272943"/>
    <w:rsid w:val="00273875"/>
    <w:rsid w:val="002746EA"/>
    <w:rsid w:val="0028017A"/>
    <w:rsid w:val="002813B5"/>
    <w:rsid w:val="00281F5E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F00FF"/>
    <w:rsid w:val="002F0708"/>
    <w:rsid w:val="002F17AD"/>
    <w:rsid w:val="002F269A"/>
    <w:rsid w:val="002F5249"/>
    <w:rsid w:val="002F5FD9"/>
    <w:rsid w:val="002F78FF"/>
    <w:rsid w:val="00300756"/>
    <w:rsid w:val="003016CB"/>
    <w:rsid w:val="00301D3F"/>
    <w:rsid w:val="00302647"/>
    <w:rsid w:val="00305518"/>
    <w:rsid w:val="00305B82"/>
    <w:rsid w:val="00307449"/>
    <w:rsid w:val="00310C0E"/>
    <w:rsid w:val="00310D2A"/>
    <w:rsid w:val="00312E58"/>
    <w:rsid w:val="00314434"/>
    <w:rsid w:val="00314A2F"/>
    <w:rsid w:val="00316066"/>
    <w:rsid w:val="003162EE"/>
    <w:rsid w:val="00320B35"/>
    <w:rsid w:val="00320BC6"/>
    <w:rsid w:val="00321033"/>
    <w:rsid w:val="00321630"/>
    <w:rsid w:val="003224BA"/>
    <w:rsid w:val="0032338C"/>
    <w:rsid w:val="00326023"/>
    <w:rsid w:val="00327270"/>
    <w:rsid w:val="00330D17"/>
    <w:rsid w:val="0033200F"/>
    <w:rsid w:val="003323E5"/>
    <w:rsid w:val="00332B05"/>
    <w:rsid w:val="00333531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281E"/>
    <w:rsid w:val="00374E50"/>
    <w:rsid w:val="00375263"/>
    <w:rsid w:val="00376159"/>
    <w:rsid w:val="0037630D"/>
    <w:rsid w:val="003768D0"/>
    <w:rsid w:val="00376E4E"/>
    <w:rsid w:val="00380E9E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1009"/>
    <w:rsid w:val="003E3E4E"/>
    <w:rsid w:val="003E578B"/>
    <w:rsid w:val="003E5846"/>
    <w:rsid w:val="003E594D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D16"/>
    <w:rsid w:val="00401C4B"/>
    <w:rsid w:val="00403BE4"/>
    <w:rsid w:val="00404DC4"/>
    <w:rsid w:val="004058F0"/>
    <w:rsid w:val="00407990"/>
    <w:rsid w:val="00410CC3"/>
    <w:rsid w:val="0041110B"/>
    <w:rsid w:val="00411240"/>
    <w:rsid w:val="00412FA1"/>
    <w:rsid w:val="004138AD"/>
    <w:rsid w:val="00414230"/>
    <w:rsid w:val="00414575"/>
    <w:rsid w:val="00417053"/>
    <w:rsid w:val="00420AAF"/>
    <w:rsid w:val="00422F26"/>
    <w:rsid w:val="0042374F"/>
    <w:rsid w:val="00423CBE"/>
    <w:rsid w:val="00423EB1"/>
    <w:rsid w:val="00424AC6"/>
    <w:rsid w:val="00425907"/>
    <w:rsid w:val="0043046A"/>
    <w:rsid w:val="004317E0"/>
    <w:rsid w:val="00432ECC"/>
    <w:rsid w:val="00433899"/>
    <w:rsid w:val="004353B7"/>
    <w:rsid w:val="00435F78"/>
    <w:rsid w:val="00437333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5DCF"/>
    <w:rsid w:val="004770A1"/>
    <w:rsid w:val="00477A4E"/>
    <w:rsid w:val="00477AD5"/>
    <w:rsid w:val="00477B48"/>
    <w:rsid w:val="00480A0E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47AC"/>
    <w:rsid w:val="00495664"/>
    <w:rsid w:val="00496FD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D4D"/>
    <w:rsid w:val="004B4962"/>
    <w:rsid w:val="004B5DCC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5D9B"/>
    <w:rsid w:val="004D6942"/>
    <w:rsid w:val="004E00D2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528B"/>
    <w:rsid w:val="0058576E"/>
    <w:rsid w:val="00585BB4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66"/>
    <w:rsid w:val="005A0C95"/>
    <w:rsid w:val="005A1EC4"/>
    <w:rsid w:val="005A1F56"/>
    <w:rsid w:val="005A2394"/>
    <w:rsid w:val="005A2597"/>
    <w:rsid w:val="005A2CA8"/>
    <w:rsid w:val="005A3A62"/>
    <w:rsid w:val="005A42C9"/>
    <w:rsid w:val="005A4B70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CC6"/>
    <w:rsid w:val="005D071D"/>
    <w:rsid w:val="005D1027"/>
    <w:rsid w:val="005D110C"/>
    <w:rsid w:val="005D139E"/>
    <w:rsid w:val="005D13A4"/>
    <w:rsid w:val="005D1623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1EAD"/>
    <w:rsid w:val="005F2909"/>
    <w:rsid w:val="005F2AF4"/>
    <w:rsid w:val="005F3E7B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56E5"/>
    <w:rsid w:val="006161A2"/>
    <w:rsid w:val="006165A8"/>
    <w:rsid w:val="00616A1F"/>
    <w:rsid w:val="00616B40"/>
    <w:rsid w:val="00616DE9"/>
    <w:rsid w:val="00621D2D"/>
    <w:rsid w:val="0062336E"/>
    <w:rsid w:val="00625704"/>
    <w:rsid w:val="006257CA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A11"/>
    <w:rsid w:val="00653B78"/>
    <w:rsid w:val="00656387"/>
    <w:rsid w:val="00656A8F"/>
    <w:rsid w:val="0066061E"/>
    <w:rsid w:val="006608AC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82EB2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235"/>
    <w:rsid w:val="006A6B26"/>
    <w:rsid w:val="006A6B69"/>
    <w:rsid w:val="006B1035"/>
    <w:rsid w:val="006B3FA2"/>
    <w:rsid w:val="006B44FC"/>
    <w:rsid w:val="006B4798"/>
    <w:rsid w:val="006B5440"/>
    <w:rsid w:val="006B5740"/>
    <w:rsid w:val="006B70A3"/>
    <w:rsid w:val="006C001D"/>
    <w:rsid w:val="006C0470"/>
    <w:rsid w:val="006C0940"/>
    <w:rsid w:val="006C34FE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52C3"/>
    <w:rsid w:val="00715ABF"/>
    <w:rsid w:val="00721444"/>
    <w:rsid w:val="007266E0"/>
    <w:rsid w:val="00727FD6"/>
    <w:rsid w:val="00731781"/>
    <w:rsid w:val="00732267"/>
    <w:rsid w:val="00732939"/>
    <w:rsid w:val="0073319E"/>
    <w:rsid w:val="007379A8"/>
    <w:rsid w:val="00737BAB"/>
    <w:rsid w:val="0074068E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369E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68F5"/>
    <w:rsid w:val="00777DD2"/>
    <w:rsid w:val="00781004"/>
    <w:rsid w:val="0078129A"/>
    <w:rsid w:val="0078136A"/>
    <w:rsid w:val="007844A0"/>
    <w:rsid w:val="00786E45"/>
    <w:rsid w:val="00787F94"/>
    <w:rsid w:val="00790293"/>
    <w:rsid w:val="00790495"/>
    <w:rsid w:val="0079093F"/>
    <w:rsid w:val="0079387C"/>
    <w:rsid w:val="00793D06"/>
    <w:rsid w:val="007940AF"/>
    <w:rsid w:val="007963D0"/>
    <w:rsid w:val="007972B6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A5"/>
    <w:rsid w:val="0080749D"/>
    <w:rsid w:val="008104DB"/>
    <w:rsid w:val="00810C19"/>
    <w:rsid w:val="00811316"/>
    <w:rsid w:val="008127CD"/>
    <w:rsid w:val="008137B2"/>
    <w:rsid w:val="00813A81"/>
    <w:rsid w:val="00813EEC"/>
    <w:rsid w:val="00815CEA"/>
    <w:rsid w:val="0082039E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A0F"/>
    <w:rsid w:val="00852B54"/>
    <w:rsid w:val="00857882"/>
    <w:rsid w:val="00860A67"/>
    <w:rsid w:val="00860BBF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4974"/>
    <w:rsid w:val="00875F08"/>
    <w:rsid w:val="00877AAF"/>
    <w:rsid w:val="00877EA4"/>
    <w:rsid w:val="008817BC"/>
    <w:rsid w:val="00881FBF"/>
    <w:rsid w:val="00882189"/>
    <w:rsid w:val="00882403"/>
    <w:rsid w:val="0088448C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3A4"/>
    <w:rsid w:val="008A6573"/>
    <w:rsid w:val="008B1502"/>
    <w:rsid w:val="008B7092"/>
    <w:rsid w:val="008C0380"/>
    <w:rsid w:val="008C1284"/>
    <w:rsid w:val="008C1AD2"/>
    <w:rsid w:val="008C33B0"/>
    <w:rsid w:val="008C3DD0"/>
    <w:rsid w:val="008C4327"/>
    <w:rsid w:val="008C507D"/>
    <w:rsid w:val="008C77C1"/>
    <w:rsid w:val="008D00BD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926"/>
    <w:rsid w:val="00914A50"/>
    <w:rsid w:val="00915121"/>
    <w:rsid w:val="009156A0"/>
    <w:rsid w:val="0091696D"/>
    <w:rsid w:val="0092005C"/>
    <w:rsid w:val="00921E1A"/>
    <w:rsid w:val="0092233E"/>
    <w:rsid w:val="00923360"/>
    <w:rsid w:val="009239EA"/>
    <w:rsid w:val="00926144"/>
    <w:rsid w:val="00927502"/>
    <w:rsid w:val="00927A5B"/>
    <w:rsid w:val="00927D92"/>
    <w:rsid w:val="00927F0D"/>
    <w:rsid w:val="0093080F"/>
    <w:rsid w:val="00930D8F"/>
    <w:rsid w:val="00932CB8"/>
    <w:rsid w:val="00933BBF"/>
    <w:rsid w:val="00934D2B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754A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91DAC"/>
    <w:rsid w:val="00992611"/>
    <w:rsid w:val="009935C1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5733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D29"/>
    <w:rsid w:val="009E00E6"/>
    <w:rsid w:val="009E13A5"/>
    <w:rsid w:val="009E2560"/>
    <w:rsid w:val="009E2BAF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3707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1A60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67BDB"/>
    <w:rsid w:val="00A70616"/>
    <w:rsid w:val="00A70849"/>
    <w:rsid w:val="00A70AE6"/>
    <w:rsid w:val="00A7404F"/>
    <w:rsid w:val="00A75481"/>
    <w:rsid w:val="00A76ABF"/>
    <w:rsid w:val="00A7743F"/>
    <w:rsid w:val="00A77836"/>
    <w:rsid w:val="00A8134B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14B2"/>
    <w:rsid w:val="00A92A6E"/>
    <w:rsid w:val="00A9320A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DF9"/>
    <w:rsid w:val="00AB1A1A"/>
    <w:rsid w:val="00AB1D48"/>
    <w:rsid w:val="00AB22C6"/>
    <w:rsid w:val="00AB26DA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C69D4"/>
    <w:rsid w:val="00AD037E"/>
    <w:rsid w:val="00AD170F"/>
    <w:rsid w:val="00AD185B"/>
    <w:rsid w:val="00AD1B4B"/>
    <w:rsid w:val="00AD1BF8"/>
    <w:rsid w:val="00AD22A3"/>
    <w:rsid w:val="00AD2EAA"/>
    <w:rsid w:val="00AD4617"/>
    <w:rsid w:val="00AD4B55"/>
    <w:rsid w:val="00AD4C0B"/>
    <w:rsid w:val="00AD61B1"/>
    <w:rsid w:val="00AD6262"/>
    <w:rsid w:val="00AE0944"/>
    <w:rsid w:val="00AE25C7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4D5C"/>
    <w:rsid w:val="00B05B43"/>
    <w:rsid w:val="00B05CE5"/>
    <w:rsid w:val="00B06221"/>
    <w:rsid w:val="00B11231"/>
    <w:rsid w:val="00B11DFC"/>
    <w:rsid w:val="00B1253B"/>
    <w:rsid w:val="00B13069"/>
    <w:rsid w:val="00B14BE1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90E04"/>
    <w:rsid w:val="00B91646"/>
    <w:rsid w:val="00B91664"/>
    <w:rsid w:val="00B95C46"/>
    <w:rsid w:val="00B95D55"/>
    <w:rsid w:val="00B95DE7"/>
    <w:rsid w:val="00B96A12"/>
    <w:rsid w:val="00B97A17"/>
    <w:rsid w:val="00BA06CC"/>
    <w:rsid w:val="00BA1A1B"/>
    <w:rsid w:val="00BA2FED"/>
    <w:rsid w:val="00BA4ED4"/>
    <w:rsid w:val="00BA5D6F"/>
    <w:rsid w:val="00BA5E75"/>
    <w:rsid w:val="00BA6125"/>
    <w:rsid w:val="00BA64AB"/>
    <w:rsid w:val="00BA6856"/>
    <w:rsid w:val="00BB042C"/>
    <w:rsid w:val="00BB0C83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2B3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2DF"/>
    <w:rsid w:val="00BF65CB"/>
    <w:rsid w:val="00BF77B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D5B"/>
    <w:rsid w:val="00C150DA"/>
    <w:rsid w:val="00C15D6F"/>
    <w:rsid w:val="00C16554"/>
    <w:rsid w:val="00C16EBA"/>
    <w:rsid w:val="00C2043C"/>
    <w:rsid w:val="00C227C9"/>
    <w:rsid w:val="00C232AF"/>
    <w:rsid w:val="00C234D3"/>
    <w:rsid w:val="00C23F02"/>
    <w:rsid w:val="00C250FE"/>
    <w:rsid w:val="00C25FBE"/>
    <w:rsid w:val="00C2661E"/>
    <w:rsid w:val="00C32044"/>
    <w:rsid w:val="00C32821"/>
    <w:rsid w:val="00C32927"/>
    <w:rsid w:val="00C35852"/>
    <w:rsid w:val="00C35DF9"/>
    <w:rsid w:val="00C37083"/>
    <w:rsid w:val="00C40042"/>
    <w:rsid w:val="00C4203D"/>
    <w:rsid w:val="00C42068"/>
    <w:rsid w:val="00C42C2F"/>
    <w:rsid w:val="00C436F0"/>
    <w:rsid w:val="00C44CB7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2B1C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3673"/>
    <w:rsid w:val="00C94AEF"/>
    <w:rsid w:val="00C9651A"/>
    <w:rsid w:val="00C9653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5E11"/>
    <w:rsid w:val="00CD60E8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7A4"/>
    <w:rsid w:val="00D14E0C"/>
    <w:rsid w:val="00D15E38"/>
    <w:rsid w:val="00D15ED2"/>
    <w:rsid w:val="00D17022"/>
    <w:rsid w:val="00D1718B"/>
    <w:rsid w:val="00D17C36"/>
    <w:rsid w:val="00D17C75"/>
    <w:rsid w:val="00D20C9C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55D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46C7"/>
    <w:rsid w:val="00D55896"/>
    <w:rsid w:val="00D56BC2"/>
    <w:rsid w:val="00D61F5C"/>
    <w:rsid w:val="00D63136"/>
    <w:rsid w:val="00D6360D"/>
    <w:rsid w:val="00D63A2B"/>
    <w:rsid w:val="00D63BA7"/>
    <w:rsid w:val="00D6535E"/>
    <w:rsid w:val="00D65F93"/>
    <w:rsid w:val="00D70E4F"/>
    <w:rsid w:val="00D71B39"/>
    <w:rsid w:val="00D71BC7"/>
    <w:rsid w:val="00D73F20"/>
    <w:rsid w:val="00D746CC"/>
    <w:rsid w:val="00D75198"/>
    <w:rsid w:val="00D762AB"/>
    <w:rsid w:val="00D77070"/>
    <w:rsid w:val="00D801FE"/>
    <w:rsid w:val="00D81479"/>
    <w:rsid w:val="00D825E4"/>
    <w:rsid w:val="00D8355A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10E5"/>
    <w:rsid w:val="00DA2559"/>
    <w:rsid w:val="00DA42F9"/>
    <w:rsid w:val="00DA4A4B"/>
    <w:rsid w:val="00DA6E1F"/>
    <w:rsid w:val="00DA7A01"/>
    <w:rsid w:val="00DB0071"/>
    <w:rsid w:val="00DB17E0"/>
    <w:rsid w:val="00DB2240"/>
    <w:rsid w:val="00DB347A"/>
    <w:rsid w:val="00DB388F"/>
    <w:rsid w:val="00DB3C07"/>
    <w:rsid w:val="00DB4E61"/>
    <w:rsid w:val="00DB4FB4"/>
    <w:rsid w:val="00DB60F3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0A15"/>
    <w:rsid w:val="00E23ADC"/>
    <w:rsid w:val="00E2496C"/>
    <w:rsid w:val="00E24BCE"/>
    <w:rsid w:val="00E27181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4E9F"/>
    <w:rsid w:val="00E66B0D"/>
    <w:rsid w:val="00E7037B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1431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4122"/>
    <w:rsid w:val="00EE5DB7"/>
    <w:rsid w:val="00EE679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AA6"/>
    <w:rsid w:val="00F00146"/>
    <w:rsid w:val="00F00B98"/>
    <w:rsid w:val="00F04B97"/>
    <w:rsid w:val="00F059EF"/>
    <w:rsid w:val="00F05E67"/>
    <w:rsid w:val="00F05FC8"/>
    <w:rsid w:val="00F06571"/>
    <w:rsid w:val="00F07335"/>
    <w:rsid w:val="00F101B8"/>
    <w:rsid w:val="00F10636"/>
    <w:rsid w:val="00F11841"/>
    <w:rsid w:val="00F12CA5"/>
    <w:rsid w:val="00F13C85"/>
    <w:rsid w:val="00F1420D"/>
    <w:rsid w:val="00F1522C"/>
    <w:rsid w:val="00F172CA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5F9"/>
    <w:rsid w:val="00F66831"/>
    <w:rsid w:val="00F669F6"/>
    <w:rsid w:val="00F70A2A"/>
    <w:rsid w:val="00F71992"/>
    <w:rsid w:val="00F71A11"/>
    <w:rsid w:val="00F71A34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119E"/>
    <w:rsid w:val="00FA42AE"/>
    <w:rsid w:val="00FA5D0D"/>
    <w:rsid w:val="00FA75F5"/>
    <w:rsid w:val="00FA7C1E"/>
    <w:rsid w:val="00FB0DD9"/>
    <w:rsid w:val="00FB1D73"/>
    <w:rsid w:val="00FB2D2E"/>
    <w:rsid w:val="00FB4405"/>
    <w:rsid w:val="00FB49B4"/>
    <w:rsid w:val="00FB56D5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373B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maajca@gmail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jfif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s://my.rotary.org/en/donat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76B3C.6C7A6790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4</cp:revision>
  <cp:lastPrinted>2022-03-28T04:27:00Z</cp:lastPrinted>
  <dcterms:created xsi:type="dcterms:W3CDTF">2022-05-16T00:51:00Z</dcterms:created>
  <dcterms:modified xsi:type="dcterms:W3CDTF">2022-05-1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